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6C847" w14:textId="77777777" w:rsidR="00D952F7" w:rsidRPr="00903E22" w:rsidRDefault="00D952F7" w:rsidP="00D952F7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In your reflection, address:</w:t>
      </w:r>
    </w:p>
    <w:p w14:paraId="69AE4553" w14:textId="77777777" w:rsidR="00D952F7" w:rsidRPr="00903E22" w:rsidRDefault="00D952F7" w:rsidP="00D952F7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Grade level, content area, and rationale as to why your classroom design is conducive to group learning.</w:t>
      </w:r>
    </w:p>
    <w:p w14:paraId="5DA672F8" w14:textId="77777777" w:rsidR="00D952F7" w:rsidRPr="00903E22" w:rsidRDefault="00D952F7" w:rsidP="00D952F7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Description of the classroom setting and focus of the room.</w:t>
      </w:r>
    </w:p>
    <w:p w14:paraId="55956A8F" w14:textId="77777777" w:rsidR="00D952F7" w:rsidRPr="00903E22" w:rsidRDefault="00D952F7" w:rsidP="00D952F7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Description of the strategies to foster organization.</w:t>
      </w:r>
    </w:p>
    <w:p w14:paraId="6025E150" w14:textId="77777777" w:rsidR="00D952F7" w:rsidRPr="00903E22" w:rsidRDefault="00D952F7" w:rsidP="00D952F7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group learning activities help students work productively and promote students’ growth and development.</w:t>
      </w:r>
    </w:p>
    <w:p w14:paraId="2841B373" w14:textId="77777777" w:rsidR="00D952F7" w:rsidRPr="00903E22" w:rsidRDefault="00D952F7" w:rsidP="00D952F7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to communicate effectively with students with diverse needs, including language barriers and cultural differences.</w:t>
      </w:r>
    </w:p>
    <w:p w14:paraId="7B8E0024" w14:textId="77777777" w:rsidR="00D952F7" w:rsidRPr="00903E22" w:rsidRDefault="00D952F7" w:rsidP="00D952F7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you will use these engagement strategies in your future professional practice.</w:t>
      </w:r>
    </w:p>
    <w:p w14:paraId="43BA17EF" w14:textId="4514216A" w:rsidR="00964E27" w:rsidRDefault="00964E27" w:rsidP="002A64E9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TU2Mja0NDE3MDJT0lEKTi0uzszPAykwrAUAxTrRcywAAAA="/>
  </w:docVars>
  <w:rsids>
    <w:rsidRoot w:val="00CA239B"/>
    <w:rsid w:val="000A204D"/>
    <w:rsid w:val="000D0BA2"/>
    <w:rsid w:val="00245F8F"/>
    <w:rsid w:val="002A64E9"/>
    <w:rsid w:val="003F6DE5"/>
    <w:rsid w:val="00541940"/>
    <w:rsid w:val="008F10C5"/>
    <w:rsid w:val="00964E27"/>
    <w:rsid w:val="00CA239B"/>
    <w:rsid w:val="00D952F7"/>
    <w:rsid w:val="00DF4271"/>
    <w:rsid w:val="00EE26CA"/>
    <w:rsid w:val="00F33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62C2A"/>
  <w15:chartTrackingRefBased/>
  <w15:docId w15:val="{C25FEEC6-CAE3-4DE5-862E-40590CCCE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2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76</Characters>
  <Application>Microsoft Office Word</Application>
  <DocSecurity>0</DocSecurity>
  <Lines>3</Lines>
  <Paragraphs>1</Paragraphs>
  <ScaleCrop>false</ScaleCrop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9:37:00Z</dcterms:created>
  <dcterms:modified xsi:type="dcterms:W3CDTF">2021-11-14T09:37:00Z</dcterms:modified>
</cp:coreProperties>
</file>